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3911A29D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bookmarkStart w:id="1" w:name="_GoBack"/>
      <w:bookmarkEnd w:id="1"/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 xml:space="preserve">zapytania ofertowego nr PW-ITLiMS-381-1466-69-1/23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.</w:t>
      </w:r>
      <w:r>
        <w:rPr>
          <w:rFonts w:ascii="Verdana" w:hAnsi="Verdana" w:cs="Times New Roman"/>
          <w:sz w:val="20"/>
          <w:szCs w:val="20"/>
        </w:rPr>
        <w:t xml:space="preserve"> </w:t>
      </w:r>
      <w:r w:rsidRPr="005B308E">
        <w:rPr>
          <w:rFonts w:ascii="Verdana" w:hAnsi="Verdana" w:cs="Times New Roman"/>
          <w:sz w:val="20"/>
          <w:szCs w:val="20"/>
        </w:rPr>
        <w:t>06.06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C23CD" w:rsidRDefault="002D370D" w:rsidP="002D370D">
      <w:pPr>
        <w:ind w:left="2268" w:hanging="144"/>
        <w:rPr>
          <w:rFonts w:cs="Times New Roman"/>
        </w:rPr>
      </w:pPr>
      <w:r w:rsidRPr="003C23CD">
        <w:rPr>
          <w:rFonts w:cs="Times New Roman"/>
          <w:i/>
        </w:rPr>
        <w:t>(</w:t>
      </w:r>
      <w:r w:rsidRPr="003C23CD">
        <w:rPr>
          <w:rFonts w:cs="Times New Roman"/>
        </w:rPr>
        <w:t>imię, nazwisko, stanowisko/podstawa do reprezentacji)</w:t>
      </w:r>
    </w:p>
    <w:p w14:paraId="32D0FBC3" w14:textId="5DF7A1EF" w:rsidR="002D370D" w:rsidRPr="003C23CD" w:rsidRDefault="002D370D" w:rsidP="003C23CD">
      <w:pPr>
        <w:pStyle w:val="Nagwek"/>
        <w:jc w:val="both"/>
        <w:rPr>
          <w:rFonts w:cs="Times New Roman"/>
        </w:rPr>
      </w:pPr>
      <w:r w:rsidRPr="003C23CD">
        <w:rPr>
          <w:rFonts w:cs="Times New Roman"/>
        </w:rPr>
        <w:t>Na potrzeby zapytania ofertowego</w:t>
      </w:r>
      <w:r w:rsidR="003C23CD" w:rsidRPr="003C23CD">
        <w:rPr>
          <w:rFonts w:cs="Times New Roman"/>
        </w:rPr>
        <w:t xml:space="preserve"> nr nr PW-ITLiMS-381-1466-69-1/23 z dn. 06.06.2023 r. </w:t>
      </w:r>
      <w:r w:rsidR="003C23CD">
        <w:rPr>
          <w:rFonts w:cs="Times New Roman"/>
        </w:rPr>
        <w:br/>
      </w:r>
      <w:r w:rsidR="003C23CD" w:rsidRPr="003C23CD">
        <w:rPr>
          <w:rFonts w:cs="Times New Roman"/>
        </w:rPr>
        <w:t xml:space="preserve">na </w:t>
      </w:r>
      <w:bookmarkStart w:id="2" w:name="_Hlk123678860"/>
      <w:r w:rsidR="003C23CD" w:rsidRPr="003C23CD">
        <w:rPr>
          <w:rFonts w:eastAsia="Times New Roman"/>
          <w:b/>
          <w:lang w:eastAsia="pl-PL"/>
        </w:rPr>
        <w:t>Operatora BSP #1</w:t>
      </w:r>
      <w:r w:rsidR="003C23CD" w:rsidRPr="003C23CD">
        <w:rPr>
          <w:b/>
        </w:rPr>
        <w:t xml:space="preserve"> </w:t>
      </w:r>
      <w:r w:rsidR="003C23CD" w:rsidRPr="003C23CD">
        <w:rPr>
          <w:rFonts w:eastAsia="Times New Roman"/>
          <w:b/>
          <w:kern w:val="36"/>
          <w:lang w:eastAsia="pl-PL"/>
        </w:rPr>
        <w:t xml:space="preserve">– zatrudnienie na podstawie umowy zlecenia </w:t>
      </w:r>
      <w:r w:rsidR="003C23CD" w:rsidRPr="003C23CD">
        <w:rPr>
          <w:rFonts w:cs="Arial"/>
          <w:b/>
          <w:color w:val="000000"/>
          <w:spacing w:val="2"/>
          <w:shd w:val="clear" w:color="auto" w:fill="FFFFFF"/>
        </w:rPr>
        <w:t>(umowa cywilno-prawna</w:t>
      </w:r>
      <w:r w:rsidR="003C23CD" w:rsidRPr="003C23CD">
        <w:rPr>
          <w:rFonts w:cs="Arial"/>
          <w:b/>
          <w:bCs/>
          <w:color w:val="000000"/>
          <w:spacing w:val="2"/>
          <w:shd w:val="clear" w:color="auto" w:fill="FFFFFF"/>
        </w:rPr>
        <w:t>)</w:t>
      </w:r>
      <w:r w:rsidR="003C23CD" w:rsidRPr="003C23CD">
        <w:rPr>
          <w:rFonts w:cs="Arial"/>
          <w:color w:val="000000"/>
          <w:spacing w:val="2"/>
          <w:shd w:val="clear" w:color="auto" w:fill="FFFFFF"/>
        </w:rPr>
        <w:t xml:space="preserve"> </w:t>
      </w:r>
      <w:r w:rsidR="003C23CD">
        <w:rPr>
          <w:rFonts w:cs="Arial"/>
          <w:color w:val="000000"/>
          <w:spacing w:val="2"/>
          <w:shd w:val="clear" w:color="auto" w:fill="FFFFFF"/>
        </w:rPr>
        <w:br/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3C23CD" w:rsidRPr="003C23CD">
        <w:rPr>
          <w:rFonts w:eastAsia="Calibri" w:cs="Calibri"/>
          <w:b/>
          <w:bCs/>
          <w:i/>
          <w:color w:val="000000"/>
          <w:lang w:eastAsia="pl-PL"/>
        </w:rPr>
        <w:t>„MAST - Cyfrowy bliźniak obiektów masztowych jako innowacyjna usługa inwentaryzacji z wykorzystaniem bezzałogowych statków powietrznych i sztucznej inteligencji” POIR.01.01.01-00-0426/22</w:t>
      </w:r>
      <w:bookmarkEnd w:id="2"/>
      <w:r w:rsidRPr="003C23CD">
        <w:rPr>
          <w:rFonts w:cs="Times New Roman"/>
        </w:rPr>
        <w:t xml:space="preserve">, oświadczam, co </w:t>
      </w:r>
      <w:r w:rsidR="003C23CD" w:rsidRPr="003C23CD">
        <w:rPr>
          <w:rFonts w:cs="Times New Roman"/>
        </w:rPr>
        <w:t xml:space="preserve"> </w:t>
      </w:r>
      <w:r w:rsidRPr="003C23CD">
        <w:rPr>
          <w:rFonts w:cs="Times New Roman"/>
        </w:rPr>
        <w:t>następuje:</w:t>
      </w:r>
    </w:p>
    <w:p w14:paraId="65761038" w14:textId="77777777" w:rsidR="003C23CD" w:rsidRDefault="003C23C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</w:p>
    <w:p w14:paraId="2C5FE34F" w14:textId="1D0BB6F1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C23CD">
        <w:rPr>
          <w:rFonts w:cs="Times New Roman"/>
        </w:rPr>
        <w:t>Zgodnie z art. 7 ust. 1 ww. Ustawy z dnia 13 kwietnia 2022 r. z postępowania o udzielenie zamówienia publicznego lub konkursu prowadzonego na podstawie ustawy Pzp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</w:t>
      </w:r>
      <w:r w:rsidRPr="003C23CD">
        <w:rPr>
          <w:rFonts w:cs="Times New Roman"/>
        </w:rPr>
        <w:lastRenderedPageBreak/>
        <w:t>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D854AB" w14:textId="77777777" w:rsidR="007F4258" w:rsidRDefault="007F4258" w:rsidP="007C48BB">
      <w:pPr>
        <w:spacing w:after="0" w:line="240" w:lineRule="auto"/>
      </w:pPr>
      <w:r>
        <w:separator/>
      </w:r>
    </w:p>
  </w:endnote>
  <w:endnote w:type="continuationSeparator" w:id="0">
    <w:p w14:paraId="62F6F86D" w14:textId="77777777" w:rsidR="007F4258" w:rsidRDefault="007F4258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CCA53" w14:textId="77777777" w:rsidR="007F4258" w:rsidRDefault="007F4258" w:rsidP="007C48BB">
      <w:pPr>
        <w:spacing w:after="0" w:line="240" w:lineRule="auto"/>
      </w:pPr>
      <w:r>
        <w:separator/>
      </w:r>
    </w:p>
  </w:footnote>
  <w:footnote w:type="continuationSeparator" w:id="0">
    <w:p w14:paraId="3CB29127" w14:textId="77777777" w:rsidR="007F4258" w:rsidRDefault="007F4258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AB9"/>
    <w:rsid w:val="00194232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2D69"/>
    <w:rsid w:val="003C23CD"/>
    <w:rsid w:val="0042000C"/>
    <w:rsid w:val="00497AB3"/>
    <w:rsid w:val="004B0656"/>
    <w:rsid w:val="004B534D"/>
    <w:rsid w:val="004F3DD4"/>
    <w:rsid w:val="00525A3B"/>
    <w:rsid w:val="005A0BE0"/>
    <w:rsid w:val="005A5A86"/>
    <w:rsid w:val="006070FB"/>
    <w:rsid w:val="00655499"/>
    <w:rsid w:val="006649C8"/>
    <w:rsid w:val="006B5531"/>
    <w:rsid w:val="006F7560"/>
    <w:rsid w:val="00721989"/>
    <w:rsid w:val="00774008"/>
    <w:rsid w:val="007C48BB"/>
    <w:rsid w:val="007F4258"/>
    <w:rsid w:val="00825FC1"/>
    <w:rsid w:val="00846644"/>
    <w:rsid w:val="00896C9E"/>
    <w:rsid w:val="008D27D3"/>
    <w:rsid w:val="008E09C7"/>
    <w:rsid w:val="00922677"/>
    <w:rsid w:val="00986592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3FEF"/>
    <w:rsid w:val="00E16474"/>
    <w:rsid w:val="00E24594"/>
    <w:rsid w:val="00E311AE"/>
    <w:rsid w:val="00E469CD"/>
    <w:rsid w:val="00E518E1"/>
    <w:rsid w:val="00E6085F"/>
    <w:rsid w:val="00E87474"/>
    <w:rsid w:val="00E95865"/>
    <w:rsid w:val="00ED2EAA"/>
    <w:rsid w:val="00F06296"/>
    <w:rsid w:val="00F13203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2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4</cp:revision>
  <cp:lastPrinted>2022-05-10T09:39:00Z</cp:lastPrinted>
  <dcterms:created xsi:type="dcterms:W3CDTF">2023-06-06T20:33:00Z</dcterms:created>
  <dcterms:modified xsi:type="dcterms:W3CDTF">2023-06-06T20:33:00Z</dcterms:modified>
</cp:coreProperties>
</file>